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9767E" w14:textId="77777777" w:rsidR="00704358" w:rsidRDefault="00704358" w:rsidP="00704358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45938682" w14:textId="77777777" w:rsidR="00704358" w:rsidRPr="00112BC8" w:rsidRDefault="00704358" w:rsidP="00704358">
      <w:pPr>
        <w:pStyle w:val="SOFinalContentTableHead1TOP"/>
        <w:tabs>
          <w:tab w:val="left" w:pos="6521"/>
        </w:tabs>
        <w:jc w:val="right"/>
        <w:rPr>
          <w:b w:val="0"/>
          <w:sz w:val="16"/>
          <w:szCs w:val="16"/>
        </w:rPr>
      </w:pPr>
    </w:p>
    <w:p w14:paraId="479C05B0" w14:textId="77777777" w:rsidR="00704358" w:rsidRDefault="00704358" w:rsidP="00704358">
      <w:pPr>
        <w:pStyle w:val="SOFinalContentTableHead1TOP"/>
        <w:tabs>
          <w:tab w:val="left" w:pos="7088"/>
        </w:tabs>
        <w:jc w:val="left"/>
      </w:pPr>
      <w:r>
        <w:t>Year 12 Physics Self-Assessment: Motion</w:t>
      </w:r>
      <w:r>
        <w:tab/>
      </w:r>
    </w:p>
    <w:p w14:paraId="13F010EE" w14:textId="77777777" w:rsidR="002A6040" w:rsidRPr="00704358" w:rsidRDefault="002A6040" w:rsidP="005A2791">
      <w:pPr>
        <w:pStyle w:val="SOFinalContentTableHead2Left"/>
        <w:spacing w:before="0" w:after="0"/>
        <w:rPr>
          <w:sz w:val="16"/>
          <w:szCs w:val="16"/>
          <w:lang w:val="en-US"/>
        </w:rPr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733"/>
        <w:gridCol w:w="1237"/>
        <w:gridCol w:w="1260"/>
        <w:gridCol w:w="3743"/>
      </w:tblGrid>
      <w:tr w:rsidR="00E6225F" w:rsidRPr="00D41D09" w14:paraId="4A789FF4" w14:textId="77777777" w:rsidTr="00FD57AB">
        <w:trPr>
          <w:trHeight w:val="505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29EC8C5" w14:textId="50892DC5" w:rsidR="00E6225F" w:rsidRPr="00112BC8" w:rsidRDefault="00E6225F" w:rsidP="00112BC8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733" w:type="dxa"/>
            <w:tcMar>
              <w:left w:w="108" w:type="dxa"/>
              <w:bottom w:w="62" w:type="dxa"/>
            </w:tcMar>
          </w:tcPr>
          <w:p w14:paraId="7ED14B5A" w14:textId="6E6FCF34" w:rsidR="00E6225F" w:rsidRPr="00100911" w:rsidRDefault="00E6225F" w:rsidP="00123844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Review</w:t>
            </w:r>
            <w:r w:rsidR="00123844">
              <w:rPr>
                <w:b/>
              </w:rPr>
              <w:t xml:space="preserve"> </w:t>
            </w:r>
            <w:r w:rsidRPr="00100911">
              <w:rPr>
                <w:b/>
              </w:rPr>
              <w:t xml:space="preserve">Test </w:t>
            </w:r>
            <w:r w:rsidR="00825EC8">
              <w:rPr>
                <w:b/>
              </w:rPr>
              <w:t>1</w:t>
            </w:r>
            <w:r w:rsidR="00555EDC">
              <w:rPr>
                <w:b/>
              </w:rPr>
              <w:t xml:space="preserve"> </w:t>
            </w:r>
            <w:r w:rsidRPr="00100911">
              <w:rPr>
                <w:b/>
              </w:rPr>
              <w:t>Question</w:t>
            </w:r>
          </w:p>
        </w:tc>
        <w:tc>
          <w:tcPr>
            <w:tcW w:w="1237" w:type="dxa"/>
          </w:tcPr>
          <w:p w14:paraId="3E44C74A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E6225F" w:rsidRPr="00D41D09" w14:paraId="13051A6C" w14:textId="77777777" w:rsidTr="00FD57AB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09D2F82" w14:textId="7846F61D" w:rsidR="00E6225F" w:rsidRPr="00D41D09" w:rsidRDefault="002C438F" w:rsidP="009C4F56">
            <w:pPr>
              <w:pStyle w:val="SOFinalContentTableText"/>
            </w:pPr>
            <w:r>
              <w:t>Motion equations</w:t>
            </w:r>
          </w:p>
        </w:tc>
        <w:tc>
          <w:tcPr>
            <w:tcW w:w="1733" w:type="dxa"/>
            <w:tcMar>
              <w:left w:w="108" w:type="dxa"/>
              <w:bottom w:w="62" w:type="dxa"/>
            </w:tcMar>
          </w:tcPr>
          <w:p w14:paraId="793435DC" w14:textId="5FFE8D55" w:rsidR="00E6225F" w:rsidRPr="00F72571" w:rsidRDefault="00B83458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37" w:type="dxa"/>
          </w:tcPr>
          <w:p w14:paraId="63033C7E" w14:textId="02D3F6E9" w:rsidR="00E6225F" w:rsidRPr="00F72571" w:rsidRDefault="00297BA4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-2</w:t>
            </w:r>
          </w:p>
        </w:tc>
        <w:tc>
          <w:tcPr>
            <w:tcW w:w="1260" w:type="dxa"/>
          </w:tcPr>
          <w:p w14:paraId="0E34AC7B" w14:textId="77777777" w:rsidR="00E6225F" w:rsidRPr="00F72571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73A87259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037AD6E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E6225F" w:rsidRPr="00D41D09" w14:paraId="7CA7528A" w14:textId="77777777" w:rsidTr="00FD57AB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5D36352" w14:textId="6CA03075" w:rsidR="00E6225F" w:rsidRPr="00D41D09" w:rsidRDefault="002C438F" w:rsidP="009C4F56">
            <w:pPr>
              <w:pStyle w:val="SOFinalContentTableText"/>
            </w:pPr>
            <w:r>
              <w:t>Components of projectile motion</w:t>
            </w:r>
          </w:p>
        </w:tc>
        <w:tc>
          <w:tcPr>
            <w:tcW w:w="1733" w:type="dxa"/>
            <w:tcMar>
              <w:left w:w="108" w:type="dxa"/>
              <w:bottom w:w="62" w:type="dxa"/>
            </w:tcMar>
          </w:tcPr>
          <w:p w14:paraId="59962292" w14:textId="4380E96B" w:rsidR="00E6225F" w:rsidRPr="00D41D09" w:rsidRDefault="00B83458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37" w:type="dxa"/>
          </w:tcPr>
          <w:p w14:paraId="6FB91673" w14:textId="445F2B26" w:rsidR="00E6225F" w:rsidRPr="00D41D09" w:rsidRDefault="00297BA4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3-4</w:t>
            </w:r>
          </w:p>
        </w:tc>
        <w:tc>
          <w:tcPr>
            <w:tcW w:w="1260" w:type="dxa"/>
          </w:tcPr>
          <w:p w14:paraId="2A9F2AB2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3D2E020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6BECF607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E6225F" w:rsidRPr="00D41D09" w14:paraId="10AEBDE0" w14:textId="77777777" w:rsidTr="00FD57AB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618549A4" w:rsidR="00E6225F" w:rsidRPr="00D41D09" w:rsidRDefault="002C438F" w:rsidP="00F8745B">
            <w:pPr>
              <w:pStyle w:val="SOFinalContentTableText"/>
            </w:pPr>
            <w:r>
              <w:t>Projectile calculations</w:t>
            </w:r>
          </w:p>
        </w:tc>
        <w:tc>
          <w:tcPr>
            <w:tcW w:w="1733" w:type="dxa"/>
            <w:tcMar>
              <w:left w:w="108" w:type="dxa"/>
              <w:bottom w:w="62" w:type="dxa"/>
            </w:tcMar>
          </w:tcPr>
          <w:p w14:paraId="0BBFC53C" w14:textId="04917B7C" w:rsidR="00E6225F" w:rsidRPr="00D41D09" w:rsidRDefault="00B83458" w:rsidP="00D04A38">
            <w:pPr>
              <w:pStyle w:val="SOFinalContentTableText"/>
            </w:pPr>
            <w:r>
              <w:t>3</w:t>
            </w:r>
          </w:p>
        </w:tc>
        <w:tc>
          <w:tcPr>
            <w:tcW w:w="1237" w:type="dxa"/>
          </w:tcPr>
          <w:p w14:paraId="56FE37B5" w14:textId="1C2D27F8" w:rsidR="00E6225F" w:rsidRPr="00D41D09" w:rsidRDefault="00297BA4" w:rsidP="00F8745B">
            <w:pPr>
              <w:pStyle w:val="SOFinalContentTableText"/>
            </w:pPr>
            <w:r>
              <w:t>5-11</w:t>
            </w:r>
          </w:p>
        </w:tc>
        <w:tc>
          <w:tcPr>
            <w:tcW w:w="1260" w:type="dxa"/>
          </w:tcPr>
          <w:p w14:paraId="71ABFB55" w14:textId="77777777" w:rsidR="00E6225F" w:rsidRPr="00D41D09" w:rsidRDefault="00E6225F" w:rsidP="00F8745B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E6225F" w:rsidRPr="00AA5C49" w:rsidRDefault="00E6225F" w:rsidP="00F8745B">
            <w:pPr>
              <w:pStyle w:val="SOFinalContentTableText"/>
              <w:rPr>
                <w:rFonts w:asciiTheme="minorHAnsi" w:hAnsiTheme="minorHAnsi"/>
                <w:sz w:val="13"/>
                <w:szCs w:val="13"/>
              </w:rPr>
            </w:pPr>
          </w:p>
          <w:p w14:paraId="43950A61" w14:textId="77777777" w:rsidR="00E6225F" w:rsidRPr="00AA5C49" w:rsidRDefault="00E6225F" w:rsidP="00F8745B">
            <w:pPr>
              <w:pStyle w:val="SOFinalContentTableText"/>
              <w:rPr>
                <w:rFonts w:asciiTheme="minorHAnsi" w:hAnsiTheme="minorHAnsi"/>
                <w:sz w:val="13"/>
                <w:szCs w:val="13"/>
              </w:rPr>
            </w:pPr>
          </w:p>
          <w:p w14:paraId="47BBF4E5" w14:textId="77777777" w:rsidR="00E6225F" w:rsidRPr="00AA5C49" w:rsidRDefault="00E6225F" w:rsidP="00F8745B">
            <w:pPr>
              <w:pStyle w:val="SOFinalContentTableText"/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E6225F" w:rsidRPr="00D41D09" w14:paraId="17F90020" w14:textId="77777777" w:rsidTr="00FD57AB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AB6F532" w14:textId="79C502F0" w:rsidR="00E6225F" w:rsidRPr="00D41D09" w:rsidRDefault="00CD4E1C" w:rsidP="00100911">
            <w:pPr>
              <w:pStyle w:val="SOFinalContentTableText8ptabove"/>
            </w:pPr>
            <w:r>
              <w:t>Drag force and a</w:t>
            </w:r>
            <w:r w:rsidR="002C438F">
              <w:t>ir resistance</w:t>
            </w:r>
          </w:p>
        </w:tc>
        <w:tc>
          <w:tcPr>
            <w:tcW w:w="1733" w:type="dxa"/>
            <w:tcMar>
              <w:left w:w="108" w:type="dxa"/>
              <w:bottom w:w="62" w:type="dxa"/>
            </w:tcMar>
          </w:tcPr>
          <w:p w14:paraId="77E94931" w14:textId="41F25CD7" w:rsidR="00E6225F" w:rsidRPr="00695562" w:rsidRDefault="00B83458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37" w:type="dxa"/>
          </w:tcPr>
          <w:p w14:paraId="4BA9C853" w14:textId="40B62E0F" w:rsidR="00E6225F" w:rsidRPr="00695562" w:rsidRDefault="00297BA4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2-14</w:t>
            </w:r>
          </w:p>
        </w:tc>
        <w:tc>
          <w:tcPr>
            <w:tcW w:w="1260" w:type="dxa"/>
          </w:tcPr>
          <w:p w14:paraId="4B76E4CE" w14:textId="77777777" w:rsidR="00E6225F" w:rsidRPr="00695562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8FA468D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547141E0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E6225F" w:rsidRPr="00D41D09" w14:paraId="5D8844B8" w14:textId="77777777" w:rsidTr="00FD57AB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22A053C6" w:rsidR="00E6225F" w:rsidRPr="00D41D09" w:rsidRDefault="00FB53B6" w:rsidP="0042768D">
            <w:pPr>
              <w:pStyle w:val="SOFinalContentTableText"/>
            </w:pPr>
            <w:r>
              <w:t>Newton’s 2</w:t>
            </w:r>
            <w:r w:rsidRPr="00FB53B6">
              <w:rPr>
                <w:vertAlign w:val="superscript"/>
              </w:rPr>
              <w:t>nd</w:t>
            </w:r>
            <w:r>
              <w:t xml:space="preserve"> Law in terms of momentum</w:t>
            </w:r>
          </w:p>
        </w:tc>
        <w:tc>
          <w:tcPr>
            <w:tcW w:w="1733" w:type="dxa"/>
            <w:tcMar>
              <w:left w:w="108" w:type="dxa"/>
              <w:bottom w:w="62" w:type="dxa"/>
            </w:tcMar>
          </w:tcPr>
          <w:p w14:paraId="31C0EEDE" w14:textId="19F8715B" w:rsidR="00E6225F" w:rsidRPr="00D41D09" w:rsidRDefault="00B24C20" w:rsidP="000F46E3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37" w:type="dxa"/>
          </w:tcPr>
          <w:p w14:paraId="519886C6" w14:textId="2A8A4C93" w:rsidR="00E6225F" w:rsidRPr="00D41D09" w:rsidRDefault="00B51150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5-</w:t>
            </w:r>
            <w:r w:rsidR="006408EB">
              <w:t>17</w:t>
            </w:r>
          </w:p>
        </w:tc>
        <w:tc>
          <w:tcPr>
            <w:tcW w:w="1260" w:type="dxa"/>
          </w:tcPr>
          <w:p w14:paraId="637748BF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05A374F0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6AC9DF4C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E6225F" w:rsidRPr="00D41D09" w14:paraId="78C67F39" w14:textId="77777777" w:rsidTr="00FD57AB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4E980837" w:rsidR="00E6225F" w:rsidRDefault="00FB53B6" w:rsidP="0042768D">
            <w:pPr>
              <w:pStyle w:val="SOFinalContentTableText"/>
            </w:pPr>
            <w:r>
              <w:t>Conservation of momentum</w:t>
            </w:r>
          </w:p>
        </w:tc>
        <w:tc>
          <w:tcPr>
            <w:tcW w:w="1733" w:type="dxa"/>
            <w:tcMar>
              <w:left w:w="108" w:type="dxa"/>
              <w:bottom w:w="62" w:type="dxa"/>
            </w:tcMar>
          </w:tcPr>
          <w:p w14:paraId="3FDEA1EF" w14:textId="6A3B7175" w:rsidR="0058514B" w:rsidRPr="00D41D09" w:rsidRDefault="0040228F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37" w:type="dxa"/>
          </w:tcPr>
          <w:p w14:paraId="5AF73167" w14:textId="456A4709" w:rsidR="00E6225F" w:rsidRPr="00D41D09" w:rsidRDefault="006408EB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8-24</w:t>
            </w:r>
          </w:p>
        </w:tc>
        <w:tc>
          <w:tcPr>
            <w:tcW w:w="1260" w:type="dxa"/>
          </w:tcPr>
          <w:p w14:paraId="582F259E" w14:textId="77777777" w:rsidR="00E6225F" w:rsidRPr="00D41D09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09DC8C49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6CFE7474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E6225F" w:rsidRPr="00D41D09" w14:paraId="0071DE72" w14:textId="77777777" w:rsidTr="00FD57AB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34DA3794" w:rsidR="00E6225F" w:rsidRPr="00D41D09" w:rsidRDefault="00FB53B6" w:rsidP="00C95596">
            <w:pPr>
              <w:pStyle w:val="SOFinalContentTableBullets"/>
              <w:numPr>
                <w:ilvl w:val="0"/>
                <w:numId w:val="0"/>
              </w:numPr>
            </w:pPr>
            <w:r>
              <w:t>Spacecraft propulsion</w:t>
            </w:r>
          </w:p>
        </w:tc>
        <w:tc>
          <w:tcPr>
            <w:tcW w:w="1733" w:type="dxa"/>
            <w:tcMar>
              <w:bottom w:w="62" w:type="dxa"/>
            </w:tcMar>
          </w:tcPr>
          <w:p w14:paraId="4269B46E" w14:textId="032E9951" w:rsidR="00E6225F" w:rsidRPr="00D41D09" w:rsidRDefault="00B24C20" w:rsidP="00D04A38">
            <w:pPr>
              <w:pStyle w:val="SOFinalContentTableTextUnderBullet"/>
              <w:ind w:left="0"/>
            </w:pPr>
            <w:r>
              <w:t>4</w:t>
            </w:r>
            <w:r w:rsidR="0040228F">
              <w:t xml:space="preserve"> second dot point</w:t>
            </w:r>
          </w:p>
        </w:tc>
        <w:tc>
          <w:tcPr>
            <w:tcW w:w="1237" w:type="dxa"/>
          </w:tcPr>
          <w:p w14:paraId="6C3BB800" w14:textId="2608A620" w:rsidR="00E6225F" w:rsidRPr="00D41D09" w:rsidRDefault="006408EB" w:rsidP="00A162A6">
            <w:pPr>
              <w:pStyle w:val="SOFinalContentTableTextUnderBullet"/>
              <w:ind w:left="0"/>
            </w:pPr>
            <w:r>
              <w:t>25-26</w:t>
            </w:r>
          </w:p>
        </w:tc>
        <w:tc>
          <w:tcPr>
            <w:tcW w:w="1260" w:type="dxa"/>
          </w:tcPr>
          <w:p w14:paraId="4A0EC23F" w14:textId="77777777" w:rsidR="00E6225F" w:rsidRPr="00D41D09" w:rsidRDefault="00E6225F" w:rsidP="00E91732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E6225F" w:rsidRPr="00AA5C49" w:rsidRDefault="00E6225F" w:rsidP="00E91732">
            <w:pPr>
              <w:pStyle w:val="SOFinalContentTableTextUnderBullet"/>
              <w:rPr>
                <w:rFonts w:asciiTheme="minorHAnsi" w:hAnsiTheme="minorHAnsi"/>
                <w:sz w:val="13"/>
                <w:szCs w:val="13"/>
              </w:rPr>
            </w:pPr>
          </w:p>
          <w:p w14:paraId="0D553F7B" w14:textId="77777777" w:rsidR="00E6225F" w:rsidRPr="00AA5C49" w:rsidRDefault="00E6225F" w:rsidP="00E91732">
            <w:pPr>
              <w:pStyle w:val="SOFinalContentTableTextUnderBullet"/>
              <w:rPr>
                <w:rFonts w:asciiTheme="minorHAnsi" w:hAnsiTheme="minorHAnsi"/>
                <w:sz w:val="13"/>
                <w:szCs w:val="13"/>
              </w:rPr>
            </w:pPr>
          </w:p>
          <w:p w14:paraId="1A711CFD" w14:textId="77777777" w:rsidR="00E6225F" w:rsidRPr="00AA5C49" w:rsidRDefault="00E6225F" w:rsidP="00E91732">
            <w:pPr>
              <w:pStyle w:val="SOFinalContentTableTextUnderBullet"/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E6225F" w:rsidRPr="00D41D09" w14:paraId="6C77E245" w14:textId="77777777" w:rsidTr="00FD57A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72B1C27F" w:rsidR="00E6225F" w:rsidRDefault="00DF4379" w:rsidP="00201745">
            <w:pPr>
              <w:pStyle w:val="SOFinalContentTableText"/>
            </w:pPr>
            <w:r>
              <w:t>Centripetal acceleration</w:t>
            </w:r>
          </w:p>
        </w:tc>
        <w:tc>
          <w:tcPr>
            <w:tcW w:w="1733" w:type="dxa"/>
            <w:tcMar>
              <w:bottom w:w="62" w:type="dxa"/>
            </w:tcMar>
          </w:tcPr>
          <w:p w14:paraId="6C00FDE1" w14:textId="4A812753" w:rsidR="00E6225F" w:rsidRDefault="007C3167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1(a)-(c)</w:t>
            </w:r>
          </w:p>
        </w:tc>
        <w:tc>
          <w:tcPr>
            <w:tcW w:w="1237" w:type="dxa"/>
          </w:tcPr>
          <w:p w14:paraId="7D189702" w14:textId="1F74455F" w:rsidR="00E6225F" w:rsidRDefault="00A16383" w:rsidP="00554127">
            <w:pPr>
              <w:pStyle w:val="SOFinalContentTableBullets"/>
              <w:numPr>
                <w:ilvl w:val="0"/>
                <w:numId w:val="0"/>
              </w:numPr>
            </w:pPr>
            <w:r>
              <w:t>27-29</w:t>
            </w:r>
          </w:p>
        </w:tc>
        <w:tc>
          <w:tcPr>
            <w:tcW w:w="1260" w:type="dxa"/>
          </w:tcPr>
          <w:p w14:paraId="33663079" w14:textId="77777777" w:rsidR="00E6225F" w:rsidRDefault="00E6225F" w:rsidP="0055412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874A426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DCA1442" w14:textId="77777777" w:rsidR="00E6225F" w:rsidRPr="00AA5C49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273637" w:rsidRPr="00D41D09" w14:paraId="235400C6" w14:textId="77777777" w:rsidTr="00FD57A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BD5A8B2" w14:textId="50375B14" w:rsidR="00273637" w:rsidRDefault="00DF4379" w:rsidP="00273637">
            <w:pPr>
              <w:pStyle w:val="SOFinalContentTableText"/>
            </w:pPr>
            <w:r>
              <w:t>Banking of curves</w:t>
            </w:r>
          </w:p>
        </w:tc>
        <w:tc>
          <w:tcPr>
            <w:tcW w:w="1733" w:type="dxa"/>
            <w:tcMar>
              <w:bottom w:w="62" w:type="dxa"/>
            </w:tcMar>
          </w:tcPr>
          <w:p w14:paraId="1EB56538" w14:textId="6D89E53B" w:rsidR="00273637" w:rsidRDefault="00B24C20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37" w:type="dxa"/>
          </w:tcPr>
          <w:p w14:paraId="2FF8E3CC" w14:textId="6ACB4E78" w:rsidR="00273637" w:rsidRDefault="00A16383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0-33</w:t>
            </w:r>
          </w:p>
        </w:tc>
        <w:tc>
          <w:tcPr>
            <w:tcW w:w="1260" w:type="dxa"/>
          </w:tcPr>
          <w:p w14:paraId="7A47C366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4C40B5A3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E202C66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273637" w:rsidRPr="00D41D09" w14:paraId="2CE911BC" w14:textId="77777777" w:rsidTr="00FD57A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3783C12" w14:textId="5C48CE17" w:rsidR="00273637" w:rsidRDefault="009F6A17" w:rsidP="00273637">
            <w:pPr>
              <w:pStyle w:val="SOFinalContentTableText"/>
            </w:pPr>
            <w:r>
              <w:t>G</w:t>
            </w:r>
            <w:r w:rsidR="00DF4379">
              <w:t>ravitation</w:t>
            </w:r>
          </w:p>
        </w:tc>
        <w:tc>
          <w:tcPr>
            <w:tcW w:w="1733" w:type="dxa"/>
            <w:tcMar>
              <w:bottom w:w="62" w:type="dxa"/>
            </w:tcMar>
          </w:tcPr>
          <w:p w14:paraId="16A55845" w14:textId="52872697" w:rsidR="00273637" w:rsidRDefault="00B24C20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4</w:t>
            </w:r>
            <w:r w:rsidR="0040228F">
              <w:t xml:space="preserve"> first dot point</w:t>
            </w:r>
          </w:p>
        </w:tc>
        <w:tc>
          <w:tcPr>
            <w:tcW w:w="1237" w:type="dxa"/>
          </w:tcPr>
          <w:p w14:paraId="60380311" w14:textId="52685951" w:rsidR="00273637" w:rsidRDefault="00A16383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4</w:t>
            </w:r>
          </w:p>
        </w:tc>
        <w:tc>
          <w:tcPr>
            <w:tcW w:w="1260" w:type="dxa"/>
          </w:tcPr>
          <w:p w14:paraId="5FDA7F43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54401813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5C51103E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273637" w:rsidRPr="00D41D09" w14:paraId="503A2A0D" w14:textId="77777777" w:rsidTr="00FD57A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D35B1E0" w14:textId="1F59E9C9" w:rsidR="00273637" w:rsidRDefault="00DF4379" w:rsidP="00273637">
            <w:pPr>
              <w:pStyle w:val="SOFinalContentTableText"/>
            </w:pPr>
            <w:r>
              <w:t>Satellites</w:t>
            </w:r>
          </w:p>
        </w:tc>
        <w:tc>
          <w:tcPr>
            <w:tcW w:w="1733" w:type="dxa"/>
            <w:tcMar>
              <w:bottom w:w="62" w:type="dxa"/>
            </w:tcMar>
          </w:tcPr>
          <w:p w14:paraId="6FF5B5E3" w14:textId="011EA431" w:rsidR="00273637" w:rsidRDefault="007C3167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1(d)-(e)</w:t>
            </w:r>
          </w:p>
        </w:tc>
        <w:tc>
          <w:tcPr>
            <w:tcW w:w="1237" w:type="dxa"/>
          </w:tcPr>
          <w:p w14:paraId="404FCBA9" w14:textId="369FDBFD" w:rsidR="00273637" w:rsidRDefault="00A16383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6-</w:t>
            </w:r>
            <w:r w:rsidR="00E94C15">
              <w:t>37</w:t>
            </w:r>
          </w:p>
        </w:tc>
        <w:tc>
          <w:tcPr>
            <w:tcW w:w="1260" w:type="dxa"/>
          </w:tcPr>
          <w:p w14:paraId="5044F885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4F360D4E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00FEF643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  <w:tr w:rsidR="00273637" w:rsidRPr="00D41D09" w14:paraId="41C089A0" w14:textId="77777777" w:rsidTr="00FD57A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73BA434" w14:textId="25ADA1BD" w:rsidR="00273637" w:rsidRDefault="007D3A15" w:rsidP="00273637">
            <w:pPr>
              <w:pStyle w:val="SOFinalContentTableText"/>
            </w:pPr>
            <w:r>
              <w:t>Kepler’s laws of planetary motion</w:t>
            </w:r>
          </w:p>
        </w:tc>
        <w:tc>
          <w:tcPr>
            <w:tcW w:w="1733" w:type="dxa"/>
            <w:tcMar>
              <w:bottom w:w="62" w:type="dxa"/>
            </w:tcMar>
          </w:tcPr>
          <w:p w14:paraId="16171C8F" w14:textId="51186A83" w:rsidR="00273637" w:rsidRDefault="0059627A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1(f)</w:t>
            </w:r>
          </w:p>
        </w:tc>
        <w:tc>
          <w:tcPr>
            <w:tcW w:w="1237" w:type="dxa"/>
          </w:tcPr>
          <w:p w14:paraId="0FAF603C" w14:textId="3069A0C1" w:rsidR="00273637" w:rsidRDefault="002F3F8B" w:rsidP="00273637">
            <w:pPr>
              <w:pStyle w:val="SOFinalContentTableBullets"/>
              <w:numPr>
                <w:ilvl w:val="0"/>
                <w:numId w:val="0"/>
              </w:numPr>
            </w:pPr>
            <w:r>
              <w:t>35</w:t>
            </w:r>
          </w:p>
        </w:tc>
        <w:tc>
          <w:tcPr>
            <w:tcW w:w="1260" w:type="dxa"/>
          </w:tcPr>
          <w:p w14:paraId="560B9FCF" w14:textId="77777777" w:rsidR="00273637" w:rsidRDefault="00273637" w:rsidP="00273637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69CF76CC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6FEA304" w14:textId="77777777" w:rsidR="00273637" w:rsidRPr="00AA5C49" w:rsidRDefault="00273637" w:rsidP="00273637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</w:tc>
      </w:tr>
    </w:tbl>
    <w:p w14:paraId="5F98FE3C" w14:textId="77777777" w:rsidR="00B62038" w:rsidRDefault="00B62038" w:rsidP="00112BC8"/>
    <w:sectPr w:rsidR="00B62038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F5E91" w14:textId="77777777" w:rsidR="00B3313A" w:rsidRDefault="00B3313A">
      <w:r>
        <w:separator/>
      </w:r>
    </w:p>
  </w:endnote>
  <w:endnote w:type="continuationSeparator" w:id="0">
    <w:p w14:paraId="4AE0560B" w14:textId="77777777" w:rsidR="00B3313A" w:rsidRDefault="00B33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94DA50" w14:textId="77777777" w:rsidR="00B3313A" w:rsidRDefault="00B3313A">
      <w:r>
        <w:separator/>
      </w:r>
    </w:p>
  </w:footnote>
  <w:footnote w:type="continuationSeparator" w:id="0">
    <w:p w14:paraId="1B3FAFC3" w14:textId="77777777" w:rsidR="00B3313A" w:rsidRDefault="00B331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LIwNbYwN7G0NDJV0lEKTi0uzszPAykwqgUAsx7Iqy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55D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533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BC8"/>
    <w:rsid w:val="00112D1B"/>
    <w:rsid w:val="00115BBA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45986"/>
    <w:rsid w:val="00152DDF"/>
    <w:rsid w:val="001540A7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97BA4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438F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3F8B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0228F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28DB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B50BC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5EDC"/>
    <w:rsid w:val="0055687E"/>
    <w:rsid w:val="00557D13"/>
    <w:rsid w:val="00561BD7"/>
    <w:rsid w:val="00561DDD"/>
    <w:rsid w:val="005623A6"/>
    <w:rsid w:val="00563DB2"/>
    <w:rsid w:val="00564C70"/>
    <w:rsid w:val="0056566C"/>
    <w:rsid w:val="0056751D"/>
    <w:rsid w:val="00570CB7"/>
    <w:rsid w:val="0057213B"/>
    <w:rsid w:val="00572C24"/>
    <w:rsid w:val="00573391"/>
    <w:rsid w:val="00574C46"/>
    <w:rsid w:val="005842B1"/>
    <w:rsid w:val="0058514B"/>
    <w:rsid w:val="00586DFF"/>
    <w:rsid w:val="00587457"/>
    <w:rsid w:val="00592A1C"/>
    <w:rsid w:val="0059489F"/>
    <w:rsid w:val="0059627A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67BF"/>
    <w:rsid w:val="005C7736"/>
    <w:rsid w:val="005C7922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08EB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358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1AA"/>
    <w:rsid w:val="00731EAE"/>
    <w:rsid w:val="00732D55"/>
    <w:rsid w:val="007349B0"/>
    <w:rsid w:val="00740083"/>
    <w:rsid w:val="00740901"/>
    <w:rsid w:val="00744ACD"/>
    <w:rsid w:val="00744F4B"/>
    <w:rsid w:val="007473B1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C3167"/>
    <w:rsid w:val="007D2363"/>
    <w:rsid w:val="007D3A15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17EC5"/>
    <w:rsid w:val="008229AB"/>
    <w:rsid w:val="00822EEA"/>
    <w:rsid w:val="008249B9"/>
    <w:rsid w:val="008257DE"/>
    <w:rsid w:val="008259E1"/>
    <w:rsid w:val="00825EC8"/>
    <w:rsid w:val="008348FB"/>
    <w:rsid w:val="00843262"/>
    <w:rsid w:val="008446FD"/>
    <w:rsid w:val="008449EF"/>
    <w:rsid w:val="008457FA"/>
    <w:rsid w:val="00847D36"/>
    <w:rsid w:val="008518A7"/>
    <w:rsid w:val="00851FA0"/>
    <w:rsid w:val="00853B25"/>
    <w:rsid w:val="008556FF"/>
    <w:rsid w:val="0086298C"/>
    <w:rsid w:val="00862B7E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1C8"/>
    <w:rsid w:val="008F54FF"/>
    <w:rsid w:val="009000FA"/>
    <w:rsid w:val="00900830"/>
    <w:rsid w:val="009009D2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082"/>
    <w:rsid w:val="00912E49"/>
    <w:rsid w:val="00914720"/>
    <w:rsid w:val="009161AF"/>
    <w:rsid w:val="009163D2"/>
    <w:rsid w:val="0091661B"/>
    <w:rsid w:val="00920472"/>
    <w:rsid w:val="00920C3D"/>
    <w:rsid w:val="0092730C"/>
    <w:rsid w:val="009370D2"/>
    <w:rsid w:val="009407E9"/>
    <w:rsid w:val="009420DD"/>
    <w:rsid w:val="00942B83"/>
    <w:rsid w:val="00943B03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A17"/>
    <w:rsid w:val="009F6E13"/>
    <w:rsid w:val="009F71FB"/>
    <w:rsid w:val="00A01787"/>
    <w:rsid w:val="00A061A4"/>
    <w:rsid w:val="00A11AB5"/>
    <w:rsid w:val="00A15B12"/>
    <w:rsid w:val="00A15D69"/>
    <w:rsid w:val="00A162A6"/>
    <w:rsid w:val="00A16383"/>
    <w:rsid w:val="00A200E3"/>
    <w:rsid w:val="00A22D47"/>
    <w:rsid w:val="00A2395E"/>
    <w:rsid w:val="00A24AB1"/>
    <w:rsid w:val="00A26DCD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EC0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5C49"/>
    <w:rsid w:val="00AA6FDF"/>
    <w:rsid w:val="00AB0DD0"/>
    <w:rsid w:val="00AB16A6"/>
    <w:rsid w:val="00AB3A5F"/>
    <w:rsid w:val="00AB4ACE"/>
    <w:rsid w:val="00AC070C"/>
    <w:rsid w:val="00AC16DE"/>
    <w:rsid w:val="00AC1AE1"/>
    <w:rsid w:val="00AC3312"/>
    <w:rsid w:val="00AC3D0E"/>
    <w:rsid w:val="00AC6345"/>
    <w:rsid w:val="00AD0301"/>
    <w:rsid w:val="00AD08FC"/>
    <w:rsid w:val="00AD1DAF"/>
    <w:rsid w:val="00AD2E6C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4C20"/>
    <w:rsid w:val="00B26F19"/>
    <w:rsid w:val="00B2714C"/>
    <w:rsid w:val="00B311AA"/>
    <w:rsid w:val="00B3136C"/>
    <w:rsid w:val="00B3313A"/>
    <w:rsid w:val="00B33590"/>
    <w:rsid w:val="00B43282"/>
    <w:rsid w:val="00B44044"/>
    <w:rsid w:val="00B44924"/>
    <w:rsid w:val="00B45ECC"/>
    <w:rsid w:val="00B51150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458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2A4F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A7D6A"/>
    <w:rsid w:val="00CB0B7A"/>
    <w:rsid w:val="00CB28A6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4E1C"/>
    <w:rsid w:val="00CD6668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3F0C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E28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379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3104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AE6"/>
    <w:rsid w:val="00E82F48"/>
    <w:rsid w:val="00E845FA"/>
    <w:rsid w:val="00E846E8"/>
    <w:rsid w:val="00E9093A"/>
    <w:rsid w:val="00E91732"/>
    <w:rsid w:val="00E91CFB"/>
    <w:rsid w:val="00E948D1"/>
    <w:rsid w:val="00E94C15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356A4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53B6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57AB"/>
    <w:rsid w:val="00FD6283"/>
    <w:rsid w:val="00FE038E"/>
    <w:rsid w:val="00FE2CFA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CB0730-1901-4527-A24E-D3288CE75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23</cp:revision>
  <cp:lastPrinted>2016-12-12T23:47:00Z</cp:lastPrinted>
  <dcterms:created xsi:type="dcterms:W3CDTF">2016-12-12T21:54:00Z</dcterms:created>
  <dcterms:modified xsi:type="dcterms:W3CDTF">2021-01-11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